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36758" w14:textId="4C04C39A" w:rsidR="004B058C" w:rsidRPr="00EB0B97" w:rsidRDefault="004B058C" w:rsidP="004B058C">
      <w:pPr>
        <w:rPr>
          <w:rFonts w:ascii="Arial" w:hAnsi="Arial" w:cs="Arial"/>
          <w:b/>
          <w:color w:val="000000" w:themeColor="text1"/>
          <w:sz w:val="22"/>
          <w:szCs w:val="22"/>
        </w:rPr>
      </w:pPr>
      <w:r>
        <w:rPr>
          <w:rFonts w:ascii="Arial" w:hAnsi="Arial" w:cs="Arial"/>
          <w:b/>
          <w:color w:val="000000" w:themeColor="text1"/>
          <w:sz w:val="22"/>
          <w:szCs w:val="22"/>
        </w:rPr>
        <w:t>Club Secretary email contacts</w:t>
      </w:r>
      <w:r w:rsidR="00AB5FB1">
        <w:rPr>
          <w:rFonts w:ascii="Arial" w:hAnsi="Arial" w:cs="Arial"/>
          <w:b/>
          <w:color w:val="000000" w:themeColor="text1"/>
          <w:sz w:val="22"/>
          <w:szCs w:val="22"/>
        </w:rPr>
        <w:t xml:space="preserve"> 202</w:t>
      </w:r>
      <w:r w:rsidR="00FE4D1F">
        <w:rPr>
          <w:rFonts w:ascii="Arial" w:hAnsi="Arial" w:cs="Arial"/>
          <w:b/>
          <w:color w:val="000000" w:themeColor="text1"/>
          <w:sz w:val="22"/>
          <w:szCs w:val="22"/>
        </w:rPr>
        <w:t>2</w:t>
      </w:r>
      <w:r w:rsidR="00AB5FB1">
        <w:rPr>
          <w:rFonts w:ascii="Arial" w:hAnsi="Arial" w:cs="Arial"/>
          <w:b/>
          <w:color w:val="000000" w:themeColor="text1"/>
          <w:sz w:val="22"/>
          <w:szCs w:val="22"/>
        </w:rPr>
        <w:t>-2</w:t>
      </w:r>
      <w:r w:rsidR="00FE4D1F">
        <w:rPr>
          <w:rFonts w:ascii="Arial" w:hAnsi="Arial" w:cs="Arial"/>
          <w:b/>
          <w:color w:val="000000" w:themeColor="text1"/>
          <w:sz w:val="22"/>
          <w:szCs w:val="22"/>
        </w:rPr>
        <w:t>3</w:t>
      </w:r>
      <w:r w:rsidR="00AB5FB1">
        <w:rPr>
          <w:rFonts w:ascii="Arial" w:hAnsi="Arial" w:cs="Arial"/>
          <w:b/>
          <w:color w:val="000000" w:themeColor="text1"/>
          <w:sz w:val="22"/>
          <w:szCs w:val="22"/>
        </w:rPr>
        <w:t xml:space="preserve"> season</w:t>
      </w:r>
      <w:r>
        <w:rPr>
          <w:rFonts w:ascii="Arial" w:hAnsi="Arial" w:cs="Arial"/>
          <w:b/>
          <w:color w:val="000000" w:themeColor="text1"/>
          <w:sz w:val="22"/>
          <w:szCs w:val="22"/>
        </w:rPr>
        <w:t xml:space="preserve">:  </w:t>
      </w:r>
    </w:p>
    <w:p w14:paraId="7D49CE01" w14:textId="77777777" w:rsidR="00DB11B5" w:rsidRDefault="00DB11B5">
      <w:pPr>
        <w:rPr>
          <w:rFonts w:ascii="Arial" w:hAnsi="Arial" w:cs="Arial"/>
          <w:sz w:val="22"/>
          <w:szCs w:val="22"/>
        </w:rPr>
      </w:pPr>
    </w:p>
    <w:p w14:paraId="1ED6D45B" w14:textId="77777777" w:rsidR="00C954C1" w:rsidRDefault="00C954C1">
      <w:pPr>
        <w:rPr>
          <w:rFonts w:ascii="Arial" w:hAnsi="Arial" w:cs="Arial"/>
          <w:sz w:val="22"/>
          <w:szCs w:val="22"/>
        </w:rPr>
      </w:pPr>
    </w:p>
    <w:tbl>
      <w:tblPr>
        <w:tblW w:w="91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47"/>
        <w:gridCol w:w="2551"/>
        <w:gridCol w:w="4050"/>
      </w:tblGrid>
      <w:tr w:rsidR="00C954C1" w:rsidRPr="002437FE" w14:paraId="7CCA61AD" w14:textId="77777777" w:rsidTr="0006468E">
        <w:tc>
          <w:tcPr>
            <w:tcW w:w="2547" w:type="dxa"/>
          </w:tcPr>
          <w:p w14:paraId="60A32DD1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Ashby</w:t>
            </w:r>
          </w:p>
        </w:tc>
        <w:tc>
          <w:tcPr>
            <w:tcW w:w="2551" w:type="dxa"/>
          </w:tcPr>
          <w:p w14:paraId="6F219A1E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Angela Stevens</w:t>
            </w:r>
          </w:p>
        </w:tc>
        <w:tc>
          <w:tcPr>
            <w:tcW w:w="4050" w:type="dxa"/>
          </w:tcPr>
          <w:p w14:paraId="77226004" w14:textId="77777777" w:rsidR="00C954C1" w:rsidRPr="00593DA4" w:rsidRDefault="00000000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hyperlink r:id="rId4" w:history="1">
              <w:r w:rsidR="00C954C1" w:rsidRPr="00593DA4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  <w:u w:val="none"/>
                </w:rPr>
                <w:t>77angelastevens@gmail.com</w:t>
              </w:r>
            </w:hyperlink>
            <w:r w:rsidR="00C954C1" w:rsidRPr="00593DA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C954C1" w:rsidRPr="002437FE" w14:paraId="6A1C9CBD" w14:textId="77777777" w:rsidTr="0006468E">
        <w:tc>
          <w:tcPr>
            <w:tcW w:w="2547" w:type="dxa"/>
          </w:tcPr>
          <w:p w14:paraId="7B121D29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Bandits</w:t>
            </w:r>
          </w:p>
        </w:tc>
        <w:tc>
          <w:tcPr>
            <w:tcW w:w="2551" w:type="dxa"/>
          </w:tcPr>
          <w:p w14:paraId="00F59CB8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Julie Oak-Smith</w:t>
            </w:r>
          </w:p>
        </w:tc>
        <w:tc>
          <w:tcPr>
            <w:tcW w:w="4050" w:type="dxa"/>
          </w:tcPr>
          <w:p w14:paraId="6989E4D5" w14:textId="77777777" w:rsidR="00C954C1" w:rsidRPr="00593DA4" w:rsidRDefault="00000000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hyperlink r:id="rId5" w:history="1">
              <w:r w:rsidR="00C954C1" w:rsidRPr="00593DA4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  <w:u w:val="none"/>
                </w:rPr>
                <w:t>joak30@gmail.com</w:t>
              </w:r>
            </w:hyperlink>
          </w:p>
        </w:tc>
      </w:tr>
      <w:tr w:rsidR="00C954C1" w:rsidRPr="002437FE" w14:paraId="767666C8" w14:textId="77777777" w:rsidTr="0006468E">
        <w:tc>
          <w:tcPr>
            <w:tcW w:w="2547" w:type="dxa"/>
          </w:tcPr>
          <w:p w14:paraId="66B5F066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Charnwood Rutland</w:t>
            </w:r>
          </w:p>
        </w:tc>
        <w:tc>
          <w:tcPr>
            <w:tcW w:w="2551" w:type="dxa"/>
          </w:tcPr>
          <w:p w14:paraId="6CD46EEA" w14:textId="77777777" w:rsidR="00C954C1" w:rsidRPr="007B449C" w:rsidRDefault="00C954C1" w:rsidP="006B42F2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Gayle Bacon</w:t>
            </w:r>
          </w:p>
        </w:tc>
        <w:tc>
          <w:tcPr>
            <w:tcW w:w="4050" w:type="dxa"/>
          </w:tcPr>
          <w:p w14:paraId="2CAFFC7F" w14:textId="77777777" w:rsidR="00C954C1" w:rsidRPr="00593DA4" w:rsidRDefault="00000000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hyperlink r:id="rId6" w:history="1">
              <w:r w:rsidR="00C954C1" w:rsidRPr="00593DA4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  <w:u w:val="none"/>
                </w:rPr>
                <w:t>gayle@joth.co.uk</w:t>
              </w:r>
            </w:hyperlink>
            <w:r w:rsidR="00C954C1" w:rsidRPr="00593DA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C954C1" w:rsidRPr="002437FE" w14:paraId="09BFBE29" w14:textId="77777777" w:rsidTr="0006468E">
        <w:tc>
          <w:tcPr>
            <w:tcW w:w="2547" w:type="dxa"/>
          </w:tcPr>
          <w:p w14:paraId="3751EDE9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Dragons</w:t>
            </w:r>
          </w:p>
        </w:tc>
        <w:tc>
          <w:tcPr>
            <w:tcW w:w="2551" w:type="dxa"/>
          </w:tcPr>
          <w:p w14:paraId="5D20C2CF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Vicky Patterson</w:t>
            </w:r>
          </w:p>
        </w:tc>
        <w:tc>
          <w:tcPr>
            <w:tcW w:w="4050" w:type="dxa"/>
          </w:tcPr>
          <w:p w14:paraId="4CDE5DC2" w14:textId="77777777" w:rsidR="00C954C1" w:rsidRPr="00593DA4" w:rsidRDefault="00000000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hyperlink r:id="rId7" w:history="1">
              <w:r w:rsidR="00C954C1" w:rsidRPr="00593DA4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  <w:u w:val="none"/>
                </w:rPr>
                <w:t>vicky.linnett@gmail.com</w:t>
              </w:r>
            </w:hyperlink>
            <w:r w:rsidR="00C954C1" w:rsidRPr="00593DA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C954C1" w:rsidRPr="002437FE" w14:paraId="308E325F" w14:textId="77777777" w:rsidTr="0006468E">
        <w:tc>
          <w:tcPr>
            <w:tcW w:w="2547" w:type="dxa"/>
          </w:tcPr>
          <w:p w14:paraId="1BEEE6D7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Harriers</w:t>
            </w:r>
          </w:p>
        </w:tc>
        <w:tc>
          <w:tcPr>
            <w:tcW w:w="2551" w:type="dxa"/>
          </w:tcPr>
          <w:p w14:paraId="371A8592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Abigail Deacon</w:t>
            </w:r>
          </w:p>
        </w:tc>
        <w:tc>
          <w:tcPr>
            <w:tcW w:w="4050" w:type="dxa"/>
          </w:tcPr>
          <w:p w14:paraId="0F83061D" w14:textId="77777777" w:rsidR="00C954C1" w:rsidRPr="00593DA4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593DA4">
              <w:rPr>
                <w:rFonts w:ascii="Arial" w:hAnsi="Arial" w:cs="Arial"/>
                <w:color w:val="000000" w:themeColor="text1"/>
                <w:sz w:val="22"/>
                <w:szCs w:val="22"/>
              </w:rPr>
              <w:t>Abby.deacon@gmail.com</w:t>
            </w:r>
          </w:p>
        </w:tc>
      </w:tr>
      <w:tr w:rsidR="00C954C1" w:rsidRPr="002437FE" w14:paraId="63931082" w14:textId="77777777" w:rsidTr="0006468E">
        <w:tc>
          <w:tcPr>
            <w:tcW w:w="2547" w:type="dxa"/>
          </w:tcPr>
          <w:p w14:paraId="5A2F23F4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Hawks</w:t>
            </w:r>
          </w:p>
        </w:tc>
        <w:tc>
          <w:tcPr>
            <w:tcW w:w="2551" w:type="dxa"/>
          </w:tcPr>
          <w:p w14:paraId="5D831F61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Sarah Cottrell</w:t>
            </w:r>
          </w:p>
        </w:tc>
        <w:tc>
          <w:tcPr>
            <w:tcW w:w="4050" w:type="dxa"/>
          </w:tcPr>
          <w:p w14:paraId="0A57C0FB" w14:textId="6004B49F" w:rsidR="00C954C1" w:rsidRPr="00593DA4" w:rsidRDefault="00000000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hyperlink r:id="rId8" w:history="1">
              <w:r w:rsidR="0006468E" w:rsidRPr="00593DA4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  <w:u w:val="none"/>
                </w:rPr>
                <w:t>Sarah.cottrell@globalpay.com</w:t>
              </w:r>
            </w:hyperlink>
            <w:r w:rsidR="0006468E" w:rsidRPr="00593DA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C954C1" w:rsidRPr="002437FE" w14:paraId="4B773915" w14:textId="77777777" w:rsidTr="0006468E">
        <w:tc>
          <w:tcPr>
            <w:tcW w:w="2547" w:type="dxa"/>
          </w:tcPr>
          <w:p w14:paraId="1BED3554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Hinckley Hurricanes</w:t>
            </w:r>
          </w:p>
        </w:tc>
        <w:tc>
          <w:tcPr>
            <w:tcW w:w="2551" w:type="dxa"/>
          </w:tcPr>
          <w:p w14:paraId="762392C8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Rachel Blakeman</w:t>
            </w:r>
          </w:p>
        </w:tc>
        <w:tc>
          <w:tcPr>
            <w:tcW w:w="4050" w:type="dxa"/>
          </w:tcPr>
          <w:p w14:paraId="4DC2F67F" w14:textId="77777777" w:rsidR="00C954C1" w:rsidRPr="00593DA4" w:rsidRDefault="00000000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hyperlink r:id="rId9" w:history="1">
              <w:r w:rsidR="00C954C1" w:rsidRPr="00593DA4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  <w:u w:val="none"/>
                </w:rPr>
                <w:t>rachellloyd31@hotmail.co.uk</w:t>
              </w:r>
            </w:hyperlink>
            <w:r w:rsidR="00C954C1" w:rsidRPr="00593DA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C954C1" w:rsidRPr="002437FE" w14:paraId="41DFB9DA" w14:textId="77777777" w:rsidTr="0006468E">
        <w:tc>
          <w:tcPr>
            <w:tcW w:w="2547" w:type="dxa"/>
          </w:tcPr>
          <w:p w14:paraId="37D5B764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proofErr w:type="spellStart"/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Mollbuzzers</w:t>
            </w:r>
            <w:proofErr w:type="spellEnd"/>
          </w:p>
        </w:tc>
        <w:tc>
          <w:tcPr>
            <w:tcW w:w="2551" w:type="dxa"/>
          </w:tcPr>
          <w:p w14:paraId="1CE94C39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Rowena </w:t>
            </w:r>
            <w:proofErr w:type="spellStart"/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Hackwood</w:t>
            </w:r>
            <w:proofErr w:type="spellEnd"/>
          </w:p>
        </w:tc>
        <w:tc>
          <w:tcPr>
            <w:tcW w:w="4050" w:type="dxa"/>
          </w:tcPr>
          <w:p w14:paraId="3D1DF8D4" w14:textId="77777777" w:rsidR="00C954C1" w:rsidRPr="00593DA4" w:rsidRDefault="00000000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hyperlink r:id="rId10" w:tgtFrame="_blank" w:history="1">
              <w:r w:rsidR="00C954C1" w:rsidRPr="00593DA4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  <w:u w:val="none"/>
                  <w:shd w:val="clear" w:color="auto" w:fill="FFFFFF"/>
                </w:rPr>
                <w:t>rowenahackwood@me.com</w:t>
              </w:r>
            </w:hyperlink>
          </w:p>
        </w:tc>
      </w:tr>
      <w:tr w:rsidR="00C954C1" w:rsidRPr="002437FE" w14:paraId="448C5B40" w14:textId="77777777" w:rsidTr="0006468E">
        <w:tc>
          <w:tcPr>
            <w:tcW w:w="2547" w:type="dxa"/>
          </w:tcPr>
          <w:p w14:paraId="3EE9BC0F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Notts City</w:t>
            </w:r>
          </w:p>
        </w:tc>
        <w:tc>
          <w:tcPr>
            <w:tcW w:w="2551" w:type="dxa"/>
          </w:tcPr>
          <w:p w14:paraId="27E05974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Pauline Shipman</w:t>
            </w:r>
          </w:p>
        </w:tc>
        <w:tc>
          <w:tcPr>
            <w:tcW w:w="4050" w:type="dxa"/>
          </w:tcPr>
          <w:p w14:paraId="64D46DFC" w14:textId="37C7A398" w:rsidR="00C954C1" w:rsidRPr="00593DA4" w:rsidRDefault="00A17D8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A17D81">
              <w:rPr>
                <w:rFonts w:ascii="Arial" w:hAnsi="Arial" w:cs="Arial"/>
                <w:color w:val="000000" w:themeColor="text1"/>
                <w:sz w:val="22"/>
                <w:szCs w:val="22"/>
              </w:rPr>
              <w:t>pauline_shipman@outlook.com</w:t>
            </w:r>
          </w:p>
        </w:tc>
      </w:tr>
      <w:tr w:rsidR="00C954C1" w:rsidRPr="002437FE" w14:paraId="03AC7412" w14:textId="77777777" w:rsidTr="0006468E">
        <w:tc>
          <w:tcPr>
            <w:tcW w:w="2547" w:type="dxa"/>
          </w:tcPr>
          <w:p w14:paraId="57958602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proofErr w:type="spellStart"/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Papura</w:t>
            </w:r>
            <w:proofErr w:type="spellEnd"/>
          </w:p>
        </w:tc>
        <w:tc>
          <w:tcPr>
            <w:tcW w:w="2551" w:type="dxa"/>
          </w:tcPr>
          <w:p w14:paraId="1E42D9D0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proofErr w:type="spellStart"/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Tamsen</w:t>
            </w:r>
            <w:proofErr w:type="spellEnd"/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Mather</w:t>
            </w:r>
          </w:p>
        </w:tc>
        <w:tc>
          <w:tcPr>
            <w:tcW w:w="4050" w:type="dxa"/>
          </w:tcPr>
          <w:p w14:paraId="05AAC74C" w14:textId="77777777" w:rsidR="00C954C1" w:rsidRPr="00593DA4" w:rsidRDefault="00000000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hyperlink r:id="rId11" w:tgtFrame="_blank" w:history="1">
              <w:r w:rsidR="00C954C1" w:rsidRPr="00593DA4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  <w:u w:val="none"/>
                  <w:shd w:val="clear" w:color="auto" w:fill="FFFFFF"/>
                </w:rPr>
                <w:t>tamsen.mather@outlook.com</w:t>
              </w:r>
            </w:hyperlink>
          </w:p>
        </w:tc>
      </w:tr>
      <w:tr w:rsidR="00C954C1" w:rsidRPr="002437FE" w14:paraId="10112539" w14:textId="77777777" w:rsidTr="0006468E">
        <w:tc>
          <w:tcPr>
            <w:tcW w:w="2547" w:type="dxa"/>
          </w:tcPr>
          <w:p w14:paraId="09ED98A1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Phoenix</w:t>
            </w:r>
          </w:p>
        </w:tc>
        <w:tc>
          <w:tcPr>
            <w:tcW w:w="2551" w:type="dxa"/>
          </w:tcPr>
          <w:p w14:paraId="7B0513E7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Natalie </w:t>
            </w:r>
            <w:proofErr w:type="spellStart"/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Capal</w:t>
            </w:r>
            <w:proofErr w:type="spellEnd"/>
          </w:p>
        </w:tc>
        <w:tc>
          <w:tcPr>
            <w:tcW w:w="4050" w:type="dxa"/>
          </w:tcPr>
          <w:p w14:paraId="0CD986B2" w14:textId="77777777" w:rsidR="00C954C1" w:rsidRPr="00593DA4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593DA4">
              <w:rPr>
                <w:rFonts w:ascii="Arial" w:hAnsi="Arial" w:cs="Arial"/>
                <w:color w:val="000000" w:themeColor="text1"/>
                <w:sz w:val="22"/>
                <w:szCs w:val="22"/>
              </w:rPr>
              <w:t>natti_jayne@hotmail.com</w:t>
            </w:r>
          </w:p>
        </w:tc>
      </w:tr>
      <w:tr w:rsidR="00C954C1" w:rsidRPr="002437FE" w14:paraId="4AF753AF" w14:textId="77777777" w:rsidTr="0006468E">
        <w:tc>
          <w:tcPr>
            <w:tcW w:w="2547" w:type="dxa"/>
          </w:tcPr>
          <w:p w14:paraId="7CCDA4EA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Scorpions</w:t>
            </w:r>
          </w:p>
        </w:tc>
        <w:tc>
          <w:tcPr>
            <w:tcW w:w="2551" w:type="dxa"/>
          </w:tcPr>
          <w:p w14:paraId="783CA176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Jenna Oldham</w:t>
            </w:r>
          </w:p>
        </w:tc>
        <w:tc>
          <w:tcPr>
            <w:tcW w:w="4050" w:type="dxa"/>
          </w:tcPr>
          <w:p w14:paraId="490B20D4" w14:textId="77777777" w:rsidR="00C954C1" w:rsidRPr="00593DA4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593DA4">
              <w:rPr>
                <w:rFonts w:ascii="Arial" w:hAnsi="Arial" w:cs="Arial"/>
                <w:color w:val="000000" w:themeColor="text1"/>
                <w:sz w:val="22"/>
                <w:szCs w:val="22"/>
              </w:rPr>
              <w:t>Jenna_oldham@hotmail.co.uk</w:t>
            </w:r>
          </w:p>
        </w:tc>
      </w:tr>
      <w:tr w:rsidR="00C954C1" w:rsidRPr="002437FE" w14:paraId="52029D12" w14:textId="77777777" w:rsidTr="0006468E">
        <w:tc>
          <w:tcPr>
            <w:tcW w:w="2547" w:type="dxa"/>
          </w:tcPr>
          <w:p w14:paraId="0D524548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proofErr w:type="spellStart"/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Sence</w:t>
            </w:r>
            <w:proofErr w:type="spellEnd"/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Valley</w:t>
            </w:r>
          </w:p>
        </w:tc>
        <w:tc>
          <w:tcPr>
            <w:tcW w:w="2551" w:type="dxa"/>
          </w:tcPr>
          <w:p w14:paraId="2838936E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Megan McMenamin</w:t>
            </w:r>
          </w:p>
        </w:tc>
        <w:tc>
          <w:tcPr>
            <w:tcW w:w="4050" w:type="dxa"/>
          </w:tcPr>
          <w:p w14:paraId="1D7CA640" w14:textId="77777777" w:rsidR="00C954C1" w:rsidRPr="00593DA4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593DA4">
              <w:rPr>
                <w:rFonts w:ascii="Arial" w:hAnsi="Arial" w:cs="Arial"/>
                <w:color w:val="000000" w:themeColor="text1"/>
                <w:sz w:val="22"/>
                <w:szCs w:val="22"/>
              </w:rPr>
              <w:t>Megan.mcmenamin@icloud.com</w:t>
            </w:r>
          </w:p>
        </w:tc>
      </w:tr>
      <w:tr w:rsidR="00C954C1" w:rsidRPr="002437FE" w14:paraId="04969FF5" w14:textId="77777777" w:rsidTr="0006468E">
        <w:tc>
          <w:tcPr>
            <w:tcW w:w="2547" w:type="dxa"/>
          </w:tcPr>
          <w:p w14:paraId="4950A1BE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Shepshed</w:t>
            </w:r>
          </w:p>
        </w:tc>
        <w:tc>
          <w:tcPr>
            <w:tcW w:w="2551" w:type="dxa"/>
          </w:tcPr>
          <w:p w14:paraId="3559C693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Fiona Porter</w:t>
            </w:r>
          </w:p>
        </w:tc>
        <w:tc>
          <w:tcPr>
            <w:tcW w:w="4050" w:type="dxa"/>
          </w:tcPr>
          <w:p w14:paraId="5023B2FE" w14:textId="77777777" w:rsidR="00C954C1" w:rsidRPr="00593DA4" w:rsidRDefault="00000000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hyperlink r:id="rId12" w:history="1">
              <w:r w:rsidR="00C954C1" w:rsidRPr="00593DA4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  <w:u w:val="none"/>
                </w:rPr>
                <w:t>fionajporter@sky.com</w:t>
              </w:r>
            </w:hyperlink>
          </w:p>
        </w:tc>
      </w:tr>
      <w:tr w:rsidR="00C954C1" w:rsidRPr="002437FE" w14:paraId="563FD1AD" w14:textId="77777777" w:rsidTr="0006468E">
        <w:tc>
          <w:tcPr>
            <w:tcW w:w="2547" w:type="dxa"/>
          </w:tcPr>
          <w:p w14:paraId="218319C7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Soar Valley </w:t>
            </w:r>
            <w:proofErr w:type="spellStart"/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Allsorts</w:t>
            </w:r>
            <w:proofErr w:type="spellEnd"/>
          </w:p>
        </w:tc>
        <w:tc>
          <w:tcPr>
            <w:tcW w:w="2551" w:type="dxa"/>
          </w:tcPr>
          <w:p w14:paraId="3D809B5E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Debra Mayes</w:t>
            </w:r>
          </w:p>
        </w:tc>
        <w:tc>
          <w:tcPr>
            <w:tcW w:w="4050" w:type="dxa"/>
          </w:tcPr>
          <w:p w14:paraId="09D54835" w14:textId="77777777" w:rsidR="00C954C1" w:rsidRPr="00593DA4" w:rsidRDefault="00000000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hyperlink r:id="rId13" w:tgtFrame="_blank" w:history="1">
              <w:r w:rsidR="00C954C1" w:rsidRPr="00593DA4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  <w:u w:val="none"/>
                  <w:shd w:val="clear" w:color="auto" w:fill="FFFFFF"/>
                </w:rPr>
                <w:t>debramayes28@gmail.com</w:t>
              </w:r>
            </w:hyperlink>
          </w:p>
        </w:tc>
      </w:tr>
      <w:tr w:rsidR="00C954C1" w:rsidRPr="002437FE" w14:paraId="682136DE" w14:textId="77777777" w:rsidTr="0006468E">
        <w:trPr>
          <w:trHeight w:val="301"/>
        </w:trPr>
        <w:tc>
          <w:tcPr>
            <w:tcW w:w="2547" w:type="dxa"/>
          </w:tcPr>
          <w:p w14:paraId="695BAB11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Sutton </w:t>
            </w:r>
            <w:proofErr w:type="spellStart"/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Bonnington</w:t>
            </w:r>
            <w:proofErr w:type="spellEnd"/>
          </w:p>
        </w:tc>
        <w:tc>
          <w:tcPr>
            <w:tcW w:w="2551" w:type="dxa"/>
          </w:tcPr>
          <w:p w14:paraId="7CBEA77A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Ruby Edmiston</w:t>
            </w:r>
          </w:p>
        </w:tc>
        <w:tc>
          <w:tcPr>
            <w:tcW w:w="4050" w:type="dxa"/>
          </w:tcPr>
          <w:p w14:paraId="392C00A3" w14:textId="77777777" w:rsidR="00C954C1" w:rsidRPr="00593DA4" w:rsidRDefault="00000000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hyperlink r:id="rId14" w:history="1">
              <w:r w:rsidR="00C954C1" w:rsidRPr="00593DA4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  <w:u w:val="none"/>
                </w:rPr>
                <w:t>svyre2@nottingham.ac.uk</w:t>
              </w:r>
            </w:hyperlink>
          </w:p>
        </w:tc>
      </w:tr>
      <w:tr w:rsidR="00C954C1" w:rsidRPr="00BF6EAF" w14:paraId="28203B6D" w14:textId="77777777" w:rsidTr="0006468E">
        <w:tc>
          <w:tcPr>
            <w:tcW w:w="2547" w:type="dxa"/>
          </w:tcPr>
          <w:p w14:paraId="5D42D1B1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Whitwick Blaze</w:t>
            </w:r>
          </w:p>
        </w:tc>
        <w:tc>
          <w:tcPr>
            <w:tcW w:w="2551" w:type="dxa"/>
          </w:tcPr>
          <w:p w14:paraId="6773547B" w14:textId="77777777" w:rsidR="00C954C1" w:rsidRPr="007B449C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7B449C">
              <w:rPr>
                <w:rFonts w:ascii="Arial" w:hAnsi="Arial" w:cs="Arial"/>
                <w:color w:val="000000" w:themeColor="text1"/>
                <w:sz w:val="22"/>
                <w:szCs w:val="22"/>
              </w:rPr>
              <w:t>Georgia Read</w:t>
            </w:r>
          </w:p>
        </w:tc>
        <w:tc>
          <w:tcPr>
            <w:tcW w:w="4050" w:type="dxa"/>
          </w:tcPr>
          <w:p w14:paraId="4E7CE313" w14:textId="77777777" w:rsidR="00C954C1" w:rsidRPr="00593DA4" w:rsidRDefault="00C954C1" w:rsidP="006B42F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593DA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hyperlink r:id="rId15" w:history="1">
              <w:r w:rsidRPr="00593DA4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  <w:u w:val="none"/>
                </w:rPr>
                <w:t>gfhubball@hotmail.co.uk</w:t>
              </w:r>
            </w:hyperlink>
            <w:r w:rsidRPr="00593DA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         </w:t>
            </w:r>
          </w:p>
        </w:tc>
      </w:tr>
    </w:tbl>
    <w:p w14:paraId="5AA4000F" w14:textId="77777777" w:rsidR="00C954C1" w:rsidRPr="004B058C" w:rsidRDefault="00C954C1">
      <w:pPr>
        <w:rPr>
          <w:rFonts w:ascii="Arial" w:hAnsi="Arial" w:cs="Arial"/>
          <w:sz w:val="22"/>
          <w:szCs w:val="22"/>
        </w:rPr>
      </w:pPr>
    </w:p>
    <w:sectPr w:rsidR="00C954C1" w:rsidRPr="004B05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S2MDY0NDMwN7JQ0lEKTi0uzszPAykwrAUAxPMstiwAAAA="/>
  </w:docVars>
  <w:rsids>
    <w:rsidRoot w:val="004B058C"/>
    <w:rsid w:val="0006468E"/>
    <w:rsid w:val="004B058C"/>
    <w:rsid w:val="00593DA4"/>
    <w:rsid w:val="005E566A"/>
    <w:rsid w:val="00743511"/>
    <w:rsid w:val="00A17D81"/>
    <w:rsid w:val="00AB5FB1"/>
    <w:rsid w:val="00C954C1"/>
    <w:rsid w:val="00CC1821"/>
    <w:rsid w:val="00DB11B5"/>
    <w:rsid w:val="00EB0B97"/>
    <w:rsid w:val="00FB743C"/>
    <w:rsid w:val="00FE4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4B2D9"/>
  <w15:chartTrackingRefBased/>
  <w15:docId w15:val="{7754B281-1295-4E95-A092-88CF543A4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5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B05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6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7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h.cottrell@globalpay.com" TargetMode="External"/><Relationship Id="rId13" Type="http://schemas.openxmlformats.org/officeDocument/2006/relationships/hyperlink" Target="mailto:debramayes28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vicky.linnett@gmail.com" TargetMode="External"/><Relationship Id="rId12" Type="http://schemas.openxmlformats.org/officeDocument/2006/relationships/hyperlink" Target="mailto:fionajporter@sky.com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gayle@joth.co.uk" TargetMode="External"/><Relationship Id="rId11" Type="http://schemas.openxmlformats.org/officeDocument/2006/relationships/hyperlink" Target="mailto:tamsen.mather@outlook.com" TargetMode="External"/><Relationship Id="rId5" Type="http://schemas.openxmlformats.org/officeDocument/2006/relationships/hyperlink" Target="mailto:joak30@gmail.com" TargetMode="External"/><Relationship Id="rId15" Type="http://schemas.openxmlformats.org/officeDocument/2006/relationships/hyperlink" Target="mailto:gfhubball@hotmail.co.uk" TargetMode="External"/><Relationship Id="rId10" Type="http://schemas.openxmlformats.org/officeDocument/2006/relationships/hyperlink" Target="mailto:rowenahackwood@me.com" TargetMode="External"/><Relationship Id="rId4" Type="http://schemas.openxmlformats.org/officeDocument/2006/relationships/hyperlink" Target="mailto:77angelastevens@gmail.com" TargetMode="External"/><Relationship Id="rId9" Type="http://schemas.openxmlformats.org/officeDocument/2006/relationships/hyperlink" Target="mailto:rachellloyd31@hotmail.co.uk" TargetMode="External"/><Relationship Id="rId14" Type="http://schemas.openxmlformats.org/officeDocument/2006/relationships/hyperlink" Target="mailto:svyre2@nottingham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3</Characters>
  <Application>Microsoft Office Word</Application>
  <DocSecurity>0</DocSecurity>
  <Lines>10</Lines>
  <Paragraphs>3</Paragraphs>
  <ScaleCrop>false</ScaleCrop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Hing</dc:creator>
  <cp:keywords/>
  <dc:description/>
  <cp:lastModifiedBy>Terri Foster</cp:lastModifiedBy>
  <cp:revision>2</cp:revision>
  <dcterms:created xsi:type="dcterms:W3CDTF">2022-11-15T13:10:00Z</dcterms:created>
  <dcterms:modified xsi:type="dcterms:W3CDTF">2022-11-15T13:10:00Z</dcterms:modified>
</cp:coreProperties>
</file>